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452C" w:rsidRDefault="0091452C" w:rsidP="0091452C">
      <w:pPr>
        <w:jc w:val="center"/>
      </w:pPr>
      <w:r>
        <w:rPr>
          <w:noProof/>
        </w:rPr>
        <w:drawing>
          <wp:inline distT="0" distB="0" distL="0" distR="0" wp14:anchorId="6E3140E6" wp14:editId="7293A433">
            <wp:extent cx="2294255" cy="533400"/>
            <wp:effectExtent l="0" t="0" r="0" b="0"/>
            <wp:docPr id="18" name="Picture 18" descr="Description: 213-csuf-logo-horiz-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213-csuf-logo-horiz-4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425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452C" w:rsidRDefault="0091452C" w:rsidP="0091452C">
      <w:pPr>
        <w:jc w:val="center"/>
      </w:pPr>
    </w:p>
    <w:p w:rsidR="0091452C" w:rsidRDefault="00357434" w:rsidP="0091452C">
      <w:pPr>
        <w:pStyle w:val="LabTitle"/>
      </w:pPr>
      <w:r>
        <w:t>Lab 5</w:t>
      </w:r>
      <w:r w:rsidR="0091452C">
        <w:t xml:space="preserve"> Report</w:t>
      </w:r>
    </w:p>
    <w:p w:rsidR="0091452C" w:rsidRDefault="0091452C" w:rsidP="0091452C"/>
    <w:tbl>
      <w:tblPr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91452C" w:rsidTr="007A37F6">
        <w:tc>
          <w:tcPr>
            <w:tcW w:w="4428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:rsidR="0091452C" w:rsidRDefault="0091452C" w:rsidP="007A37F6">
            <w:pPr>
              <w:spacing w:line="276" w:lineRule="auto"/>
            </w:pPr>
            <w:r>
              <w:t>Name 1:</w:t>
            </w:r>
            <w:r w:rsidR="00C46E8B">
              <w:t>Brandon Hoang</w:t>
            </w:r>
          </w:p>
        </w:tc>
        <w:tc>
          <w:tcPr>
            <w:tcW w:w="4428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:rsidR="0091452C" w:rsidRDefault="0091452C" w:rsidP="007A37F6">
            <w:pPr>
              <w:spacing w:line="276" w:lineRule="auto"/>
            </w:pPr>
            <w:r>
              <w:t>Name 2:</w:t>
            </w:r>
          </w:p>
        </w:tc>
      </w:tr>
      <w:tr w:rsidR="0091452C" w:rsidTr="007A37F6">
        <w:tc>
          <w:tcPr>
            <w:tcW w:w="4428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:rsidR="0091452C" w:rsidRDefault="0091452C" w:rsidP="007A37F6">
            <w:pPr>
              <w:spacing w:line="276" w:lineRule="auto"/>
            </w:pPr>
            <w:r>
              <w:t>Course: EGCP-381</w:t>
            </w:r>
          </w:p>
        </w:tc>
        <w:tc>
          <w:tcPr>
            <w:tcW w:w="4428" w:type="dxa"/>
            <w:tcBorders>
              <w:top w:val="nil"/>
              <w:left w:val="nil"/>
              <w:bottom w:val="single" w:sz="4" w:space="0" w:color="000000"/>
              <w:right w:val="nil"/>
            </w:tcBorders>
            <w:hideMark/>
          </w:tcPr>
          <w:p w:rsidR="0091452C" w:rsidRDefault="00C46E8B" w:rsidP="007A37F6">
            <w:pPr>
              <w:spacing w:line="276" w:lineRule="auto"/>
            </w:pPr>
            <w:r>
              <w:t>Date: 4/10/2019</w:t>
            </w:r>
          </w:p>
        </w:tc>
      </w:tr>
    </w:tbl>
    <w:p w:rsidR="0091452C" w:rsidRDefault="0091452C" w:rsidP="0091452C"/>
    <w:p w:rsidR="0091452C" w:rsidRDefault="0091452C" w:rsidP="0091452C">
      <w:r>
        <w:t>Grading Criteria:</w:t>
      </w:r>
    </w:p>
    <w:tbl>
      <w:tblPr>
        <w:tblW w:w="5917" w:type="dxa"/>
        <w:jc w:val="center"/>
        <w:tblLook w:val="04A0" w:firstRow="1" w:lastRow="0" w:firstColumn="1" w:lastColumn="0" w:noHBand="0" w:noVBand="1"/>
      </w:tblPr>
      <w:tblGrid>
        <w:gridCol w:w="1967"/>
        <w:gridCol w:w="1840"/>
        <w:gridCol w:w="2110"/>
      </w:tblGrid>
      <w:tr w:rsidR="0091452C" w:rsidRPr="00E61165" w:rsidTr="007A37F6">
        <w:trPr>
          <w:trHeight w:val="300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:rsidR="0091452C" w:rsidRPr="00C167EF" w:rsidRDefault="0091452C" w:rsidP="007A37F6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Section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:rsidR="0091452C" w:rsidRPr="00C167EF" w:rsidRDefault="0091452C" w:rsidP="007A37F6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Earned Points</w:t>
            </w: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:rsidR="0091452C" w:rsidRPr="00C167EF" w:rsidRDefault="0091452C" w:rsidP="007A37F6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Possible Points</w:t>
            </w:r>
          </w:p>
        </w:tc>
      </w:tr>
      <w:tr w:rsidR="00357434" w:rsidRPr="00E61165" w:rsidTr="007A37F6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Pr="00E61165" w:rsidRDefault="00357434" w:rsidP="00357434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Problem/Objective</w:t>
            </w:r>
            <w:r w:rsidRPr="00E61165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57434" w:rsidRPr="00E61165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Pr="00E61165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5</w:t>
            </w:r>
          </w:p>
        </w:tc>
      </w:tr>
      <w:tr w:rsidR="00357434" w:rsidRPr="00E61165" w:rsidTr="007A37F6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Pr="00E61165" w:rsidRDefault="00357434" w:rsidP="00357434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Method</w:t>
            </w:r>
            <w:r w:rsidRPr="00E61165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57434" w:rsidRPr="00E61165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Pr="00E61165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20</w:t>
            </w:r>
          </w:p>
        </w:tc>
      </w:tr>
      <w:tr w:rsidR="00357434" w:rsidRPr="00E61165" w:rsidTr="007A37F6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57434" w:rsidRPr="00E61165" w:rsidRDefault="00357434" w:rsidP="00357434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Question(s)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57434" w:rsidRPr="00E61165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57434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30</w:t>
            </w:r>
          </w:p>
        </w:tc>
      </w:tr>
      <w:tr w:rsidR="00357434" w:rsidRPr="00E61165" w:rsidTr="007A37F6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Pr="00E61165" w:rsidRDefault="00357434" w:rsidP="00357434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Program Code</w:t>
            </w:r>
            <w:r w:rsidRPr="00E61165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Pr="00E61165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Pr="00E61165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20</w:t>
            </w:r>
          </w:p>
        </w:tc>
      </w:tr>
      <w:tr w:rsidR="00357434" w:rsidRPr="00E61165" w:rsidTr="007A37F6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Default="00357434" w:rsidP="00357434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Demo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Pr="00E61165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25</w:t>
            </w:r>
          </w:p>
        </w:tc>
      </w:tr>
      <w:tr w:rsidR="00357434" w:rsidRPr="00E61165" w:rsidTr="007A37F6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Pr="00E61165" w:rsidRDefault="00357434" w:rsidP="00357434">
            <w:pPr>
              <w:jc w:val="right"/>
              <w:rPr>
                <w:rFonts w:eastAsia="Times New Roman" w:cs="Calibri"/>
                <w:color w:val="000000"/>
              </w:rPr>
            </w:pPr>
            <w:r w:rsidRPr="00E61165">
              <w:rPr>
                <w:rFonts w:eastAsia="Times New Roman" w:cs="Calibri"/>
                <w:color w:val="000000"/>
              </w:rPr>
              <w:t>Total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Pr="00E61165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7434" w:rsidRPr="00E61165" w:rsidRDefault="00357434" w:rsidP="00357434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 w:rsidRPr="003149B2"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10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</w:tr>
    </w:tbl>
    <w:p w:rsidR="0091452C" w:rsidRDefault="0091452C" w:rsidP="0091452C"/>
    <w:p w:rsidR="0091452C" w:rsidRDefault="0091452C" w:rsidP="0091452C">
      <w:pPr>
        <w:rPr>
          <w:color w:val="FF0000"/>
        </w:rPr>
      </w:pPr>
      <w:r>
        <w:rPr>
          <w:color w:val="FF0000"/>
        </w:rPr>
        <w:t>Report Submission Instructions:</w:t>
      </w:r>
    </w:p>
    <w:p w:rsidR="0091452C" w:rsidRPr="00E972C8" w:rsidRDefault="0091452C" w:rsidP="0091452C">
      <w:pPr>
        <w:pStyle w:val="ListParagraph"/>
        <w:numPr>
          <w:ilvl w:val="0"/>
          <w:numId w:val="22"/>
        </w:numPr>
        <w:spacing w:after="200" w:line="276" w:lineRule="auto"/>
        <w:rPr>
          <w:b/>
          <w:color w:val="FF0000"/>
          <w:u w:val="single"/>
        </w:rPr>
      </w:pPr>
      <w:r w:rsidRPr="00E972C8">
        <w:rPr>
          <w:color w:val="FF0000"/>
        </w:rPr>
        <w:t xml:space="preserve">Only </w:t>
      </w:r>
      <w:r w:rsidRPr="00E972C8">
        <w:rPr>
          <w:b/>
          <w:color w:val="FF0000"/>
          <w:u w:val="single"/>
        </w:rPr>
        <w:t>two</w:t>
      </w:r>
      <w:r w:rsidRPr="00E972C8">
        <w:rPr>
          <w:color w:val="FF0000"/>
        </w:rPr>
        <w:t xml:space="preserve"> people per group</w:t>
      </w:r>
      <w:r>
        <w:rPr>
          <w:color w:val="FF0000"/>
        </w:rPr>
        <w:t xml:space="preserve"> and </w:t>
      </w:r>
      <w:r w:rsidRPr="00E972C8">
        <w:rPr>
          <w:b/>
          <w:color w:val="FF0000"/>
          <w:u w:val="single"/>
        </w:rPr>
        <w:t>both members must upload the same report.</w:t>
      </w:r>
    </w:p>
    <w:p w:rsidR="0091452C" w:rsidRDefault="0091452C" w:rsidP="0091452C">
      <w:pPr>
        <w:pStyle w:val="ListParagraph"/>
        <w:numPr>
          <w:ilvl w:val="0"/>
          <w:numId w:val="22"/>
        </w:numPr>
        <w:spacing w:after="200" w:line="276" w:lineRule="auto"/>
        <w:rPr>
          <w:color w:val="FF0000"/>
        </w:rPr>
      </w:pPr>
      <w:r>
        <w:rPr>
          <w:color w:val="FF0000"/>
        </w:rPr>
        <w:t>Please, upload your report to TITANIum</w:t>
      </w:r>
    </w:p>
    <w:p w:rsidR="0091452C" w:rsidRDefault="0091452C" w:rsidP="0091452C">
      <w:pPr>
        <w:pStyle w:val="ListParagraph"/>
        <w:numPr>
          <w:ilvl w:val="0"/>
          <w:numId w:val="22"/>
        </w:numPr>
        <w:spacing w:after="200" w:line="276" w:lineRule="auto"/>
        <w:rPr>
          <w:color w:val="FF0000"/>
        </w:rPr>
      </w:pPr>
      <w:r>
        <w:rPr>
          <w:color w:val="FF0000"/>
        </w:rPr>
        <w:t>No paper submissions</w:t>
      </w:r>
    </w:p>
    <w:p w:rsidR="0091452C" w:rsidRDefault="0091452C" w:rsidP="0091452C">
      <w:pPr>
        <w:pStyle w:val="ListParagraph"/>
        <w:numPr>
          <w:ilvl w:val="0"/>
          <w:numId w:val="22"/>
        </w:numPr>
        <w:spacing w:after="200" w:line="276" w:lineRule="auto"/>
        <w:rPr>
          <w:color w:val="FF0000"/>
        </w:rPr>
      </w:pPr>
      <w:r w:rsidRPr="005F4CDD">
        <w:rPr>
          <w:color w:val="FF0000"/>
        </w:rPr>
        <w:t xml:space="preserve">When showing your work, you can use MS Word’s equation tool. Or you can hand write your work, take a picture, and paste the image here. One app that I would suggest to </w:t>
      </w:r>
      <w:r>
        <w:rPr>
          <w:color w:val="FF0000"/>
        </w:rPr>
        <w:t>easily do this is “CamScanner”.</w:t>
      </w:r>
    </w:p>
    <w:p w:rsidR="0091452C" w:rsidRDefault="0091452C" w:rsidP="0091452C">
      <w:pPr>
        <w:pStyle w:val="ListParagraph"/>
        <w:numPr>
          <w:ilvl w:val="0"/>
          <w:numId w:val="22"/>
        </w:numPr>
        <w:spacing w:after="200" w:line="276" w:lineRule="auto"/>
        <w:rPr>
          <w:color w:val="FF0000"/>
        </w:rPr>
      </w:pPr>
      <w:r w:rsidRPr="000B0ED5">
        <w:rPr>
          <w:color w:val="FF0000"/>
        </w:rPr>
        <w:t>When giving the screenshots, please take a screenshot of the whole screen (i.e., include the OS taskbar, date, clock, etc.). No cropping.</w:t>
      </w:r>
    </w:p>
    <w:p w:rsidR="0091452C" w:rsidRDefault="0091452C">
      <w:pPr>
        <w:jc w:val="left"/>
      </w:pPr>
    </w:p>
    <w:p w:rsidR="00020D90" w:rsidRDefault="00020D90"/>
    <w:p w:rsidR="00986644" w:rsidRPr="00FD465C" w:rsidRDefault="00D756EA">
      <w:pPr>
        <w:rPr>
          <w:color w:val="FF0000"/>
        </w:rPr>
      </w:pPr>
      <w:r>
        <w:t xml:space="preserve"> </w:t>
      </w:r>
      <w:r w:rsidR="00FD465C">
        <w:br/>
      </w:r>
      <w:r w:rsidR="00FD465C">
        <w:br/>
      </w:r>
      <w:r w:rsidR="00FD465C">
        <w:rPr>
          <w:color w:val="FF0000"/>
        </w:rPr>
        <w:br/>
      </w:r>
    </w:p>
    <w:p w:rsidR="00986644" w:rsidRDefault="00986644">
      <w:pPr>
        <w:spacing w:after="200" w:line="276" w:lineRule="auto"/>
      </w:pPr>
      <w:r>
        <w:br w:type="page"/>
      </w:r>
    </w:p>
    <w:p w:rsidR="00357434" w:rsidRPr="008C79A0" w:rsidRDefault="00357434" w:rsidP="00357434">
      <w:pPr>
        <w:pStyle w:val="Heading1"/>
      </w:pPr>
      <w:r>
        <w:lastRenderedPageBreak/>
        <w:t>Problem/Objective</w:t>
      </w:r>
    </w:p>
    <w:p w:rsidR="00357434" w:rsidRDefault="00357434" w:rsidP="00357434">
      <w:pPr>
        <w:pStyle w:val="Text"/>
      </w:pPr>
      <w:r>
        <w:t>State the problem statement and/or objective of the lab. This must be a complete paragraph (i.e., at least 5 sentences).</w:t>
      </w:r>
    </w:p>
    <w:p w:rsidR="00357434" w:rsidRPr="00C46E8B" w:rsidRDefault="00C46E8B" w:rsidP="00357434">
      <w:pPr>
        <w:pStyle w:val="Text"/>
        <w:rPr>
          <w:b/>
          <w:i/>
        </w:rPr>
      </w:pPr>
      <w:r>
        <w:rPr>
          <w:b/>
          <w:i/>
        </w:rPr>
        <w:t>In this lab, we will be revisiting the Assembly language and writing code in the PBlazeIDE. The task of this lab will be to implement a BCD conversion, but representing the decimal value in binary. We will be using a given algorithm to convert the binary input into a decimal number represented by 4 bits for each ten’s place. This lab will involve mainly left shifts in its logic.</w:t>
      </w:r>
    </w:p>
    <w:p w:rsidR="00357434" w:rsidRDefault="00357434" w:rsidP="00357434"/>
    <w:p w:rsidR="00357434" w:rsidRPr="008C79A0" w:rsidRDefault="00357434" w:rsidP="00357434">
      <w:pPr>
        <w:pStyle w:val="Heading1"/>
      </w:pPr>
      <w:r>
        <w:t>Methodology</w:t>
      </w:r>
    </w:p>
    <w:p w:rsidR="00357434" w:rsidRDefault="00357434" w:rsidP="00357434">
      <w:pPr>
        <w:pStyle w:val="Text"/>
      </w:pPr>
      <w:r>
        <w:t xml:space="preserve">You are to search on the web (i.e., </w:t>
      </w:r>
      <w:hyperlink r:id="rId9" w:history="1">
        <w:r w:rsidRPr="00A46329">
          <w:rPr>
            <w:rStyle w:val="Hyperlink"/>
          </w:rPr>
          <w:t>CSUF library</w:t>
        </w:r>
      </w:hyperlink>
      <w:r>
        <w:t xml:space="preserve">, </w:t>
      </w:r>
      <w:hyperlink r:id="rId10" w:history="1">
        <w:r w:rsidRPr="00A46329">
          <w:rPr>
            <w:rStyle w:val="Hyperlink"/>
          </w:rPr>
          <w:t>Google Scholar</w:t>
        </w:r>
      </w:hyperlink>
      <w:r>
        <w:t>, etc.) to find a scholarly paper (i.e., 1 paper) on an application of</w:t>
      </w:r>
      <w:r w:rsidRPr="00F91424">
        <w:t xml:space="preserve"> </w:t>
      </w:r>
      <w:r>
        <w:t>Binary-to-BCD c</w:t>
      </w:r>
      <w:r w:rsidRPr="00F91424">
        <w:t>onversion</w:t>
      </w:r>
      <w:r>
        <w:t>. Briefly describe (about 2 complete paragraphs) what the paper is about.</w:t>
      </w:r>
    </w:p>
    <w:p w:rsidR="00357434" w:rsidRDefault="002D2E20" w:rsidP="00357434">
      <w:pPr>
        <w:pStyle w:val="Text"/>
      </w:pPr>
      <w:r w:rsidRPr="002D2E20">
        <w:t>https://ieeexplore.ieee.org/abstract/document/5496752</w:t>
      </w:r>
    </w:p>
    <w:p w:rsidR="00357434" w:rsidRDefault="00357434" w:rsidP="00357434">
      <w:pPr>
        <w:pStyle w:val="Text"/>
      </w:pPr>
    </w:p>
    <w:p w:rsidR="002D2E20" w:rsidRPr="0078777D" w:rsidRDefault="00376EE6" w:rsidP="00357434">
      <w:pPr>
        <w:pStyle w:val="Text"/>
        <w:rPr>
          <w:b/>
        </w:rPr>
      </w:pPr>
      <w:r w:rsidRPr="0078777D">
        <w:rPr>
          <w:b/>
        </w:rPr>
        <w:t xml:space="preserve">The paper basically proposes a high speed, low power architecture for binary to BCD conversions with fixed bits. They estimate about a 28% increase in performance compared to current designs. Performance is comprised of latency, area, and power consumption. The application target of this design is for Decimal Arithmetic with floating points. </w:t>
      </w:r>
      <w:r w:rsidR="00391AF9" w:rsidRPr="0078777D">
        <w:rPr>
          <w:b/>
        </w:rPr>
        <w:br/>
      </w:r>
      <w:r w:rsidR="00391AF9" w:rsidRPr="0078777D">
        <w:rPr>
          <w:b/>
        </w:rPr>
        <w:tab/>
        <w:t xml:space="preserve">Decimal multiplication has prior research for binary to BCD conversions. A recoding scheme used for partial product generation is applicable for signed magnitude partial products. Data independent optimization techniques have also been proposed in the past </w:t>
      </w:r>
      <w:r w:rsidR="001E2219" w:rsidRPr="0078777D">
        <w:rPr>
          <w:b/>
        </w:rPr>
        <w:t xml:space="preserve">for reducing average latency of arithmetic implementation. </w:t>
      </w:r>
      <w:r w:rsidR="00216D97" w:rsidRPr="0078777D">
        <w:rPr>
          <w:b/>
        </w:rPr>
        <w:t>The</w:t>
      </w:r>
      <w:r w:rsidR="001E2219" w:rsidRPr="0078777D">
        <w:rPr>
          <w:b/>
        </w:rPr>
        <w:t xml:space="preserve"> designers of the proposed design have essentially built upon these past ideas to iterate an improved design</w:t>
      </w:r>
    </w:p>
    <w:p w:rsidR="00357434" w:rsidRDefault="00357434" w:rsidP="00357434">
      <w:pPr>
        <w:pStyle w:val="Text"/>
        <w:ind w:firstLine="0"/>
      </w:pPr>
    </w:p>
    <w:p w:rsidR="00357434" w:rsidRDefault="00357434" w:rsidP="00357434">
      <w:pPr>
        <w:pStyle w:val="Heading1"/>
      </w:pPr>
      <w:r>
        <w:t>Question(s)</w:t>
      </w:r>
    </w:p>
    <w:p w:rsidR="00357434" w:rsidRPr="008D4CE8" w:rsidRDefault="00357434" w:rsidP="00357434">
      <w:pPr>
        <w:pStyle w:val="Text"/>
      </w:pPr>
      <w:r w:rsidRPr="008D4CE8">
        <w:t>Convert</w:t>
      </w:r>
      <w:r>
        <w:t xml:space="preserve"> 26</w:t>
      </w:r>
      <w:r w:rsidRPr="00B92C0E">
        <w:rPr>
          <w:vertAlign w:val="subscript"/>
        </w:rPr>
        <w:t>10</w:t>
      </w:r>
      <w:r>
        <w:t xml:space="preserve">, step-by-step, to BCD </w:t>
      </w:r>
      <w:r w:rsidRPr="00E5315E">
        <w:rPr>
          <w:u w:val="single"/>
        </w:rPr>
        <w:t>in the table below</w:t>
      </w:r>
      <w:r>
        <w:t>. Assume the input is represented using an 8-bit unsigned binary input. See the instructions for an example.</w:t>
      </w:r>
    </w:p>
    <w:p w:rsidR="00357434" w:rsidRPr="00EE1085" w:rsidRDefault="00357434" w:rsidP="00357434">
      <w:pPr>
        <w:pStyle w:val="Text"/>
        <w:rPr>
          <w:color w:val="FF000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0"/>
        <w:gridCol w:w="2938"/>
        <w:gridCol w:w="1573"/>
        <w:gridCol w:w="1718"/>
        <w:gridCol w:w="1697"/>
      </w:tblGrid>
      <w:tr w:rsidR="00357434" w:rsidTr="00662A14">
        <w:tc>
          <w:tcPr>
            <w:tcW w:w="2184" w:type="pct"/>
            <w:gridSpan w:val="2"/>
            <w:vMerge w:val="restart"/>
            <w:vAlign w:val="center"/>
          </w:tcPr>
          <w:p w:rsidR="00357434" w:rsidRDefault="00357434" w:rsidP="00662A14">
            <w:pPr>
              <w:jc w:val="center"/>
            </w:pPr>
            <w:r>
              <w:t>Operation</w:t>
            </w:r>
          </w:p>
        </w:tc>
        <w:tc>
          <w:tcPr>
            <w:tcW w:w="1857" w:type="pct"/>
            <w:gridSpan w:val="2"/>
            <w:vAlign w:val="center"/>
          </w:tcPr>
          <w:p w:rsidR="00357434" w:rsidRDefault="00357434" w:rsidP="00662A14">
            <w:pPr>
              <w:jc w:val="center"/>
            </w:pPr>
            <w:r>
              <w:t>Special BCD Shift Register</w:t>
            </w:r>
          </w:p>
        </w:tc>
        <w:tc>
          <w:tcPr>
            <w:tcW w:w="959" w:type="pct"/>
            <w:vMerge w:val="restart"/>
            <w:vAlign w:val="center"/>
          </w:tcPr>
          <w:p w:rsidR="00357434" w:rsidRDefault="00357434" w:rsidP="00662A14">
            <w:pPr>
              <w:jc w:val="center"/>
            </w:pPr>
            <w:r>
              <w:t>Binary Input</w:t>
            </w:r>
          </w:p>
        </w:tc>
      </w:tr>
      <w:tr w:rsidR="00357434" w:rsidTr="00662A14">
        <w:tc>
          <w:tcPr>
            <w:tcW w:w="2184" w:type="pct"/>
            <w:gridSpan w:val="2"/>
            <w:vMerge/>
            <w:vAlign w:val="center"/>
          </w:tcPr>
          <w:p w:rsidR="00357434" w:rsidRDefault="00357434" w:rsidP="00662A14">
            <w:pPr>
              <w:jc w:val="center"/>
            </w:pPr>
          </w:p>
        </w:tc>
        <w:tc>
          <w:tcPr>
            <w:tcW w:w="888" w:type="pct"/>
            <w:vAlign w:val="center"/>
          </w:tcPr>
          <w:p w:rsidR="00357434" w:rsidRDefault="00357434" w:rsidP="00662A14">
            <w:pPr>
              <w:jc w:val="center"/>
            </w:pPr>
            <w:r>
              <w:t>BCD Digit 1</w:t>
            </w:r>
          </w:p>
        </w:tc>
        <w:tc>
          <w:tcPr>
            <w:tcW w:w="970" w:type="pct"/>
            <w:vAlign w:val="center"/>
          </w:tcPr>
          <w:p w:rsidR="00357434" w:rsidRDefault="00357434" w:rsidP="00662A14">
            <w:pPr>
              <w:jc w:val="center"/>
            </w:pPr>
            <w:r>
              <w:t>BCD Digit 0</w:t>
            </w:r>
          </w:p>
        </w:tc>
        <w:tc>
          <w:tcPr>
            <w:tcW w:w="959" w:type="pct"/>
            <w:vMerge/>
            <w:vAlign w:val="center"/>
          </w:tcPr>
          <w:p w:rsidR="00357434" w:rsidRDefault="00357434" w:rsidP="00662A14">
            <w:pPr>
              <w:jc w:val="center"/>
            </w:pPr>
          </w:p>
        </w:tc>
      </w:tr>
      <w:tr w:rsidR="00357434" w:rsidTr="00662A14">
        <w:tc>
          <w:tcPr>
            <w:tcW w:w="525" w:type="pct"/>
            <w:vAlign w:val="center"/>
          </w:tcPr>
          <w:p w:rsidR="00357434" w:rsidRDefault="00357434" w:rsidP="00662A14">
            <w:pPr>
              <w:jc w:val="left"/>
            </w:pPr>
            <w:r>
              <w:t>Initial</w:t>
            </w:r>
          </w:p>
        </w:tc>
        <w:tc>
          <w:tcPr>
            <w:tcW w:w="1659" w:type="pct"/>
            <w:vAlign w:val="center"/>
          </w:tcPr>
          <w:p w:rsidR="00357434" w:rsidRDefault="00357434" w:rsidP="00662A14">
            <w:pPr>
              <w:jc w:val="center"/>
            </w:pPr>
          </w:p>
        </w:tc>
        <w:tc>
          <w:tcPr>
            <w:tcW w:w="888" w:type="pct"/>
            <w:vAlign w:val="center"/>
          </w:tcPr>
          <w:p w:rsidR="00357434" w:rsidRDefault="00357434" w:rsidP="00662A14">
            <w:pPr>
              <w:jc w:val="center"/>
            </w:pPr>
          </w:p>
        </w:tc>
        <w:tc>
          <w:tcPr>
            <w:tcW w:w="970" w:type="pct"/>
            <w:vAlign w:val="center"/>
          </w:tcPr>
          <w:p w:rsidR="00357434" w:rsidRDefault="00357434" w:rsidP="00662A14">
            <w:pPr>
              <w:jc w:val="center"/>
            </w:pPr>
          </w:p>
        </w:tc>
        <w:tc>
          <w:tcPr>
            <w:tcW w:w="959" w:type="pct"/>
            <w:vAlign w:val="center"/>
          </w:tcPr>
          <w:p w:rsidR="00357434" w:rsidRDefault="00E00C4C" w:rsidP="00662A14">
            <w:pPr>
              <w:jc w:val="center"/>
            </w:pPr>
            <w:r>
              <w:t>00</w:t>
            </w:r>
            <w:r w:rsidR="003A4E87">
              <w:t>0</w:t>
            </w:r>
            <w:r>
              <w:t>1 10</w:t>
            </w:r>
            <w:r w:rsidR="003A4E87">
              <w:t>10</w:t>
            </w:r>
          </w:p>
        </w:tc>
      </w:tr>
      <w:tr w:rsidR="00357434" w:rsidTr="00662A14">
        <w:tc>
          <w:tcPr>
            <w:tcW w:w="525" w:type="pct"/>
            <w:vAlign w:val="center"/>
          </w:tcPr>
          <w:p w:rsidR="00357434" w:rsidRDefault="00357434" w:rsidP="00662A14">
            <w:pPr>
              <w:jc w:val="left"/>
            </w:pPr>
            <w:r>
              <w:t>Bit 7</w:t>
            </w:r>
          </w:p>
        </w:tc>
        <w:tc>
          <w:tcPr>
            <w:tcW w:w="1659" w:type="pct"/>
            <w:vAlign w:val="center"/>
          </w:tcPr>
          <w:p w:rsidR="00357434" w:rsidRDefault="001F49C2" w:rsidP="00662A14">
            <w:pPr>
              <w:jc w:val="center"/>
            </w:pPr>
            <w:r>
              <w:t>No Adjustment</w:t>
            </w:r>
            <w:r>
              <w:br/>
              <w:t xml:space="preserve">Shift 1 bit Left </w:t>
            </w:r>
          </w:p>
        </w:tc>
        <w:tc>
          <w:tcPr>
            <w:tcW w:w="888" w:type="pct"/>
            <w:vAlign w:val="center"/>
          </w:tcPr>
          <w:p w:rsidR="00357434" w:rsidRDefault="00357434" w:rsidP="00662A14">
            <w:pPr>
              <w:jc w:val="center"/>
            </w:pPr>
          </w:p>
        </w:tc>
        <w:tc>
          <w:tcPr>
            <w:tcW w:w="970" w:type="pct"/>
            <w:vAlign w:val="center"/>
          </w:tcPr>
          <w:p w:rsidR="00357434" w:rsidRDefault="003A4E87" w:rsidP="00662A14">
            <w:pPr>
              <w:jc w:val="center"/>
            </w:pPr>
            <w:r>
              <w:t>0</w:t>
            </w:r>
          </w:p>
          <w:p w:rsidR="001F49C2" w:rsidRDefault="001F49C2" w:rsidP="00662A14">
            <w:pPr>
              <w:jc w:val="center"/>
            </w:pPr>
            <w:r>
              <w:t>0</w:t>
            </w:r>
            <w:r>
              <w:rPr>
                <w:sz w:val="12"/>
              </w:rPr>
              <w:t>10</w:t>
            </w:r>
          </w:p>
        </w:tc>
        <w:tc>
          <w:tcPr>
            <w:tcW w:w="959" w:type="pct"/>
            <w:vAlign w:val="center"/>
          </w:tcPr>
          <w:p w:rsidR="00357434" w:rsidRDefault="00E00C4C" w:rsidP="00662A14">
            <w:pPr>
              <w:jc w:val="center"/>
            </w:pPr>
            <w:r>
              <w:t>0011 0100</w:t>
            </w:r>
          </w:p>
        </w:tc>
      </w:tr>
      <w:tr w:rsidR="00357434" w:rsidTr="00662A14">
        <w:tc>
          <w:tcPr>
            <w:tcW w:w="525" w:type="pct"/>
            <w:vAlign w:val="center"/>
          </w:tcPr>
          <w:p w:rsidR="00357434" w:rsidRDefault="00357434" w:rsidP="00662A14">
            <w:pPr>
              <w:jc w:val="left"/>
            </w:pPr>
            <w:r>
              <w:t>Bit 6</w:t>
            </w:r>
          </w:p>
        </w:tc>
        <w:tc>
          <w:tcPr>
            <w:tcW w:w="1659" w:type="pct"/>
            <w:vAlign w:val="center"/>
          </w:tcPr>
          <w:p w:rsidR="00357434" w:rsidRDefault="001F49C2" w:rsidP="00662A14">
            <w:pPr>
              <w:jc w:val="center"/>
            </w:pPr>
            <w:r>
              <w:t>No Adjustment</w:t>
            </w:r>
            <w:r>
              <w:br/>
              <w:t>Shift 1 bit Left</w:t>
            </w:r>
          </w:p>
        </w:tc>
        <w:tc>
          <w:tcPr>
            <w:tcW w:w="888" w:type="pct"/>
            <w:vAlign w:val="center"/>
          </w:tcPr>
          <w:p w:rsidR="00357434" w:rsidRDefault="00357434" w:rsidP="00662A14">
            <w:pPr>
              <w:jc w:val="center"/>
            </w:pPr>
          </w:p>
        </w:tc>
        <w:tc>
          <w:tcPr>
            <w:tcW w:w="970" w:type="pct"/>
            <w:vAlign w:val="center"/>
          </w:tcPr>
          <w:p w:rsidR="00357434" w:rsidRDefault="003A4E87" w:rsidP="00662A14">
            <w:pPr>
              <w:jc w:val="center"/>
            </w:pPr>
            <w:r>
              <w:t>00</w:t>
            </w:r>
          </w:p>
          <w:p w:rsidR="001F49C2" w:rsidRDefault="001F49C2" w:rsidP="00662A14">
            <w:pPr>
              <w:jc w:val="center"/>
            </w:pPr>
            <w:r>
              <w:t>0</w:t>
            </w:r>
            <w:r>
              <w:rPr>
                <w:sz w:val="12"/>
              </w:rPr>
              <w:t>10</w:t>
            </w:r>
          </w:p>
        </w:tc>
        <w:tc>
          <w:tcPr>
            <w:tcW w:w="959" w:type="pct"/>
            <w:vAlign w:val="center"/>
          </w:tcPr>
          <w:p w:rsidR="00357434" w:rsidRDefault="00E00C4C" w:rsidP="00662A14">
            <w:pPr>
              <w:jc w:val="center"/>
            </w:pPr>
            <w:r>
              <w:t>0110 1000</w:t>
            </w:r>
          </w:p>
        </w:tc>
      </w:tr>
      <w:tr w:rsidR="00357434" w:rsidTr="00662A14">
        <w:tc>
          <w:tcPr>
            <w:tcW w:w="525" w:type="pct"/>
            <w:vAlign w:val="center"/>
          </w:tcPr>
          <w:p w:rsidR="00357434" w:rsidRDefault="00357434" w:rsidP="00662A14">
            <w:pPr>
              <w:jc w:val="left"/>
            </w:pPr>
            <w:r>
              <w:t>Bit 5</w:t>
            </w:r>
          </w:p>
        </w:tc>
        <w:tc>
          <w:tcPr>
            <w:tcW w:w="1659" w:type="pct"/>
            <w:vAlign w:val="center"/>
          </w:tcPr>
          <w:p w:rsidR="00357434" w:rsidRDefault="001F49C2" w:rsidP="00662A14">
            <w:pPr>
              <w:jc w:val="center"/>
            </w:pPr>
            <w:r>
              <w:t>No Adjustment</w:t>
            </w:r>
            <w:r>
              <w:br/>
              <w:t>Shift 1 bit Left</w:t>
            </w:r>
          </w:p>
        </w:tc>
        <w:tc>
          <w:tcPr>
            <w:tcW w:w="888" w:type="pct"/>
            <w:vAlign w:val="center"/>
          </w:tcPr>
          <w:p w:rsidR="00357434" w:rsidRDefault="00357434" w:rsidP="00662A14">
            <w:pPr>
              <w:jc w:val="center"/>
            </w:pPr>
          </w:p>
        </w:tc>
        <w:tc>
          <w:tcPr>
            <w:tcW w:w="970" w:type="pct"/>
            <w:vAlign w:val="center"/>
          </w:tcPr>
          <w:p w:rsidR="00357434" w:rsidRDefault="00E00C4C" w:rsidP="00662A14">
            <w:pPr>
              <w:jc w:val="center"/>
            </w:pPr>
            <w:r>
              <w:t>000</w:t>
            </w:r>
          </w:p>
          <w:p w:rsidR="001F49C2" w:rsidRDefault="001F49C2" w:rsidP="00662A14">
            <w:pPr>
              <w:jc w:val="center"/>
            </w:pPr>
            <w:r>
              <w:t>0</w:t>
            </w:r>
            <w:r>
              <w:rPr>
                <w:sz w:val="12"/>
              </w:rPr>
              <w:t>10</w:t>
            </w:r>
          </w:p>
        </w:tc>
        <w:tc>
          <w:tcPr>
            <w:tcW w:w="959" w:type="pct"/>
            <w:vAlign w:val="center"/>
          </w:tcPr>
          <w:p w:rsidR="00357434" w:rsidRDefault="00E00C4C" w:rsidP="00662A14">
            <w:pPr>
              <w:jc w:val="center"/>
            </w:pPr>
            <w:r>
              <w:t>1101 0000</w:t>
            </w:r>
          </w:p>
        </w:tc>
      </w:tr>
      <w:tr w:rsidR="00357434" w:rsidTr="00662A14">
        <w:tc>
          <w:tcPr>
            <w:tcW w:w="525" w:type="pct"/>
            <w:vAlign w:val="center"/>
          </w:tcPr>
          <w:p w:rsidR="00357434" w:rsidRDefault="00357434" w:rsidP="00662A14">
            <w:pPr>
              <w:jc w:val="left"/>
            </w:pPr>
            <w:r>
              <w:t>Bit 4</w:t>
            </w:r>
          </w:p>
        </w:tc>
        <w:tc>
          <w:tcPr>
            <w:tcW w:w="1659" w:type="pct"/>
            <w:vAlign w:val="center"/>
          </w:tcPr>
          <w:p w:rsidR="00357434" w:rsidRDefault="001F49C2" w:rsidP="00662A14">
            <w:pPr>
              <w:jc w:val="center"/>
            </w:pPr>
            <w:r>
              <w:t>No Adjustment</w:t>
            </w:r>
            <w:r>
              <w:br/>
              <w:t>Shift 1 bit Left</w:t>
            </w:r>
          </w:p>
        </w:tc>
        <w:tc>
          <w:tcPr>
            <w:tcW w:w="888" w:type="pct"/>
            <w:vAlign w:val="center"/>
          </w:tcPr>
          <w:p w:rsidR="00357434" w:rsidRDefault="00357434" w:rsidP="00662A14">
            <w:pPr>
              <w:jc w:val="center"/>
            </w:pPr>
          </w:p>
        </w:tc>
        <w:tc>
          <w:tcPr>
            <w:tcW w:w="970" w:type="pct"/>
            <w:vAlign w:val="center"/>
          </w:tcPr>
          <w:p w:rsidR="00357434" w:rsidRDefault="00E00C4C" w:rsidP="00662A14">
            <w:pPr>
              <w:jc w:val="center"/>
            </w:pPr>
            <w:r>
              <w:t>0001</w:t>
            </w:r>
          </w:p>
          <w:p w:rsidR="001F49C2" w:rsidRPr="001F49C2" w:rsidRDefault="001F49C2" w:rsidP="00662A14">
            <w:pPr>
              <w:jc w:val="center"/>
              <w:rPr>
                <w:sz w:val="14"/>
              </w:rPr>
            </w:pPr>
            <w:r>
              <w:t>1</w:t>
            </w:r>
            <w:r>
              <w:rPr>
                <w:sz w:val="14"/>
              </w:rPr>
              <w:t>10</w:t>
            </w:r>
          </w:p>
        </w:tc>
        <w:tc>
          <w:tcPr>
            <w:tcW w:w="959" w:type="pct"/>
            <w:vAlign w:val="center"/>
          </w:tcPr>
          <w:p w:rsidR="00357434" w:rsidRDefault="00E00C4C" w:rsidP="00662A14">
            <w:pPr>
              <w:jc w:val="center"/>
            </w:pPr>
            <w:r>
              <w:t>1010 0000</w:t>
            </w:r>
          </w:p>
        </w:tc>
      </w:tr>
      <w:tr w:rsidR="00357434" w:rsidTr="00662A14">
        <w:tc>
          <w:tcPr>
            <w:tcW w:w="525" w:type="pct"/>
            <w:vAlign w:val="center"/>
          </w:tcPr>
          <w:p w:rsidR="00357434" w:rsidRDefault="00357434" w:rsidP="00662A14">
            <w:pPr>
              <w:jc w:val="left"/>
            </w:pPr>
            <w:r>
              <w:t>Bit 3</w:t>
            </w:r>
          </w:p>
        </w:tc>
        <w:tc>
          <w:tcPr>
            <w:tcW w:w="1659" w:type="pct"/>
            <w:vAlign w:val="center"/>
          </w:tcPr>
          <w:p w:rsidR="00357434" w:rsidRDefault="001F49C2" w:rsidP="00662A14">
            <w:pPr>
              <w:jc w:val="center"/>
            </w:pPr>
            <w:r>
              <w:t>No Adjustment</w:t>
            </w:r>
            <w:r>
              <w:br/>
              <w:t>Shift 1 bit Left</w:t>
            </w:r>
          </w:p>
        </w:tc>
        <w:tc>
          <w:tcPr>
            <w:tcW w:w="888" w:type="pct"/>
            <w:vAlign w:val="center"/>
          </w:tcPr>
          <w:p w:rsidR="00357434" w:rsidRDefault="003135B6" w:rsidP="00662A14">
            <w:pPr>
              <w:jc w:val="center"/>
            </w:pPr>
            <w:r>
              <w:t>0</w:t>
            </w:r>
          </w:p>
          <w:p w:rsidR="001F49C2" w:rsidRDefault="001F49C2" w:rsidP="00662A14">
            <w:pPr>
              <w:jc w:val="center"/>
            </w:pPr>
            <w:r>
              <w:t>0</w:t>
            </w:r>
            <w:r>
              <w:rPr>
                <w:sz w:val="12"/>
              </w:rPr>
              <w:t>10</w:t>
            </w:r>
          </w:p>
        </w:tc>
        <w:tc>
          <w:tcPr>
            <w:tcW w:w="970" w:type="pct"/>
            <w:vAlign w:val="center"/>
          </w:tcPr>
          <w:p w:rsidR="00E00C4C" w:rsidRDefault="00E00C4C" w:rsidP="00E00C4C">
            <w:pPr>
              <w:jc w:val="center"/>
            </w:pPr>
            <w:r>
              <w:t>0011</w:t>
            </w:r>
          </w:p>
          <w:p w:rsidR="001F49C2" w:rsidRPr="001F49C2" w:rsidRDefault="001F49C2" w:rsidP="00E00C4C">
            <w:pPr>
              <w:jc w:val="center"/>
              <w:rPr>
                <w:sz w:val="14"/>
              </w:rPr>
            </w:pPr>
            <w:r>
              <w:t>3</w:t>
            </w:r>
            <w:r>
              <w:rPr>
                <w:sz w:val="14"/>
              </w:rPr>
              <w:t>10</w:t>
            </w:r>
          </w:p>
        </w:tc>
        <w:tc>
          <w:tcPr>
            <w:tcW w:w="959" w:type="pct"/>
            <w:vAlign w:val="center"/>
          </w:tcPr>
          <w:p w:rsidR="00357434" w:rsidRDefault="00E00C4C" w:rsidP="00662A14">
            <w:pPr>
              <w:jc w:val="center"/>
            </w:pPr>
            <w:r>
              <w:t>0100</w:t>
            </w:r>
            <w:r w:rsidR="001F49C2">
              <w:t xml:space="preserve"> 0000</w:t>
            </w:r>
          </w:p>
        </w:tc>
      </w:tr>
      <w:tr w:rsidR="00357434" w:rsidTr="00662A14">
        <w:tc>
          <w:tcPr>
            <w:tcW w:w="525" w:type="pct"/>
            <w:vAlign w:val="center"/>
          </w:tcPr>
          <w:p w:rsidR="00357434" w:rsidRDefault="00357434" w:rsidP="00662A14">
            <w:pPr>
              <w:jc w:val="left"/>
            </w:pPr>
            <w:r>
              <w:t>Bit 2</w:t>
            </w:r>
          </w:p>
        </w:tc>
        <w:tc>
          <w:tcPr>
            <w:tcW w:w="1659" w:type="pct"/>
            <w:vAlign w:val="center"/>
          </w:tcPr>
          <w:p w:rsidR="00357434" w:rsidRDefault="001F49C2" w:rsidP="00662A14">
            <w:pPr>
              <w:jc w:val="center"/>
            </w:pPr>
            <w:r>
              <w:t>No Adjustment</w:t>
            </w:r>
            <w:r>
              <w:br/>
              <w:t>Shift 1 bit Left</w:t>
            </w:r>
          </w:p>
        </w:tc>
        <w:tc>
          <w:tcPr>
            <w:tcW w:w="888" w:type="pct"/>
            <w:vAlign w:val="center"/>
          </w:tcPr>
          <w:p w:rsidR="00357434" w:rsidRDefault="003135B6" w:rsidP="00662A14">
            <w:pPr>
              <w:jc w:val="center"/>
            </w:pPr>
            <w:r>
              <w:t>00</w:t>
            </w:r>
          </w:p>
          <w:p w:rsidR="001F49C2" w:rsidRPr="001F49C2" w:rsidRDefault="001F49C2" w:rsidP="00662A14">
            <w:pPr>
              <w:jc w:val="center"/>
              <w:rPr>
                <w:sz w:val="12"/>
              </w:rPr>
            </w:pPr>
            <w:r>
              <w:t>0</w:t>
            </w:r>
            <w:r>
              <w:rPr>
                <w:sz w:val="12"/>
              </w:rPr>
              <w:t>10</w:t>
            </w:r>
          </w:p>
        </w:tc>
        <w:tc>
          <w:tcPr>
            <w:tcW w:w="970" w:type="pct"/>
            <w:vAlign w:val="center"/>
          </w:tcPr>
          <w:p w:rsidR="00357434" w:rsidRDefault="001F49C2" w:rsidP="00662A14">
            <w:pPr>
              <w:jc w:val="center"/>
            </w:pPr>
            <w:r>
              <w:t>0110</w:t>
            </w:r>
          </w:p>
          <w:p w:rsidR="001F49C2" w:rsidRPr="001F49C2" w:rsidRDefault="001F49C2" w:rsidP="00662A14">
            <w:pPr>
              <w:jc w:val="center"/>
              <w:rPr>
                <w:sz w:val="14"/>
              </w:rPr>
            </w:pPr>
            <w:r>
              <w:t>6</w:t>
            </w:r>
            <w:r>
              <w:rPr>
                <w:sz w:val="14"/>
              </w:rPr>
              <w:t>10</w:t>
            </w:r>
          </w:p>
        </w:tc>
        <w:tc>
          <w:tcPr>
            <w:tcW w:w="959" w:type="pct"/>
            <w:vAlign w:val="center"/>
          </w:tcPr>
          <w:p w:rsidR="00357434" w:rsidRDefault="001F49C2" w:rsidP="00662A14">
            <w:pPr>
              <w:jc w:val="center"/>
            </w:pPr>
            <w:r>
              <w:t>1000 0000</w:t>
            </w:r>
          </w:p>
        </w:tc>
      </w:tr>
      <w:tr w:rsidR="00357434" w:rsidTr="00662A14">
        <w:tc>
          <w:tcPr>
            <w:tcW w:w="525" w:type="pct"/>
            <w:vAlign w:val="center"/>
          </w:tcPr>
          <w:p w:rsidR="00357434" w:rsidRDefault="00357434" w:rsidP="00662A14">
            <w:pPr>
              <w:jc w:val="left"/>
            </w:pPr>
            <w:r>
              <w:t>Bit 1</w:t>
            </w:r>
          </w:p>
        </w:tc>
        <w:tc>
          <w:tcPr>
            <w:tcW w:w="1659" w:type="pct"/>
            <w:vAlign w:val="center"/>
          </w:tcPr>
          <w:p w:rsidR="00357434" w:rsidRDefault="001F49C2" w:rsidP="00662A14">
            <w:pPr>
              <w:jc w:val="center"/>
            </w:pPr>
            <w:r>
              <w:t>BCD 0 adjustment</w:t>
            </w:r>
          </w:p>
          <w:p w:rsidR="001F49C2" w:rsidRDefault="001F49C2" w:rsidP="00662A14">
            <w:pPr>
              <w:jc w:val="center"/>
            </w:pPr>
            <w:r>
              <w:t>Shift Left 1 bit</w:t>
            </w:r>
          </w:p>
        </w:tc>
        <w:tc>
          <w:tcPr>
            <w:tcW w:w="888" w:type="pct"/>
            <w:vAlign w:val="center"/>
          </w:tcPr>
          <w:p w:rsidR="00357434" w:rsidRDefault="001F49C2" w:rsidP="00662A14">
            <w:pPr>
              <w:jc w:val="center"/>
            </w:pPr>
            <w:r>
              <w:t>001</w:t>
            </w:r>
          </w:p>
          <w:p w:rsidR="001F49C2" w:rsidRPr="001F49C2" w:rsidRDefault="001F49C2" w:rsidP="00662A14">
            <w:pPr>
              <w:jc w:val="center"/>
              <w:rPr>
                <w:sz w:val="14"/>
              </w:rPr>
            </w:pPr>
            <w:r>
              <w:t>1</w:t>
            </w:r>
            <w:r>
              <w:rPr>
                <w:sz w:val="14"/>
              </w:rPr>
              <w:t>10</w:t>
            </w:r>
          </w:p>
        </w:tc>
        <w:tc>
          <w:tcPr>
            <w:tcW w:w="970" w:type="pct"/>
            <w:vAlign w:val="center"/>
          </w:tcPr>
          <w:p w:rsidR="005276DB" w:rsidRDefault="001F49C2" w:rsidP="005276DB">
            <w:pPr>
              <w:jc w:val="center"/>
            </w:pPr>
            <w:r>
              <w:t>1001</w:t>
            </w:r>
          </w:p>
          <w:p w:rsidR="005276DB" w:rsidRPr="005276DB" w:rsidRDefault="005276DB" w:rsidP="005276DB">
            <w:pPr>
              <w:jc w:val="center"/>
              <w:rPr>
                <w:sz w:val="14"/>
              </w:rPr>
            </w:pPr>
            <w:r>
              <w:t>9</w:t>
            </w:r>
            <w:r>
              <w:rPr>
                <w:sz w:val="14"/>
              </w:rPr>
              <w:t>10</w:t>
            </w:r>
          </w:p>
          <w:p w:rsidR="001F49C2" w:rsidRDefault="001F49C2" w:rsidP="00662A14">
            <w:pPr>
              <w:jc w:val="center"/>
            </w:pPr>
            <w:r>
              <w:t>0011</w:t>
            </w:r>
          </w:p>
          <w:p w:rsidR="001F49C2" w:rsidRPr="001F49C2" w:rsidRDefault="001F49C2" w:rsidP="00662A14">
            <w:pPr>
              <w:jc w:val="center"/>
              <w:rPr>
                <w:sz w:val="14"/>
              </w:rPr>
            </w:pPr>
            <w:r>
              <w:lastRenderedPageBreak/>
              <w:t>3</w:t>
            </w:r>
            <w:r>
              <w:rPr>
                <w:sz w:val="14"/>
              </w:rPr>
              <w:t>10</w:t>
            </w:r>
          </w:p>
        </w:tc>
        <w:tc>
          <w:tcPr>
            <w:tcW w:w="959" w:type="pct"/>
            <w:vAlign w:val="center"/>
          </w:tcPr>
          <w:p w:rsidR="00357434" w:rsidRDefault="001F49C2" w:rsidP="00662A14">
            <w:pPr>
              <w:jc w:val="center"/>
            </w:pPr>
            <w:r>
              <w:lastRenderedPageBreak/>
              <w:t>0000 0000</w:t>
            </w:r>
          </w:p>
        </w:tc>
      </w:tr>
      <w:tr w:rsidR="00357434" w:rsidTr="00662A14">
        <w:tc>
          <w:tcPr>
            <w:tcW w:w="525" w:type="pct"/>
            <w:vAlign w:val="center"/>
          </w:tcPr>
          <w:p w:rsidR="00357434" w:rsidRDefault="00357434" w:rsidP="00662A14">
            <w:pPr>
              <w:jc w:val="left"/>
            </w:pPr>
            <w:r>
              <w:t>Bit 0</w:t>
            </w:r>
          </w:p>
        </w:tc>
        <w:tc>
          <w:tcPr>
            <w:tcW w:w="1659" w:type="pct"/>
            <w:vAlign w:val="center"/>
          </w:tcPr>
          <w:p w:rsidR="00357434" w:rsidRDefault="001F49C2" w:rsidP="00662A14">
            <w:pPr>
              <w:jc w:val="center"/>
            </w:pPr>
            <w:r>
              <w:t>No Adjustment</w:t>
            </w:r>
            <w:r>
              <w:br/>
              <w:t>Shift 1 bit Left</w:t>
            </w:r>
          </w:p>
        </w:tc>
        <w:tc>
          <w:tcPr>
            <w:tcW w:w="888" w:type="pct"/>
            <w:vAlign w:val="center"/>
          </w:tcPr>
          <w:p w:rsidR="00357434" w:rsidRDefault="001F49C2" w:rsidP="00662A14">
            <w:pPr>
              <w:jc w:val="center"/>
            </w:pPr>
            <w:r>
              <w:t>0010</w:t>
            </w:r>
          </w:p>
          <w:p w:rsidR="001F49C2" w:rsidRPr="001F49C2" w:rsidRDefault="001F49C2" w:rsidP="00662A14">
            <w:pPr>
              <w:jc w:val="center"/>
              <w:rPr>
                <w:sz w:val="14"/>
              </w:rPr>
            </w:pPr>
            <w:r>
              <w:t>2</w:t>
            </w:r>
            <w:r>
              <w:rPr>
                <w:sz w:val="14"/>
              </w:rPr>
              <w:t>10</w:t>
            </w:r>
          </w:p>
        </w:tc>
        <w:tc>
          <w:tcPr>
            <w:tcW w:w="970" w:type="pct"/>
            <w:vAlign w:val="center"/>
          </w:tcPr>
          <w:p w:rsidR="00E00C4C" w:rsidRDefault="001F49C2" w:rsidP="00E00C4C">
            <w:pPr>
              <w:jc w:val="center"/>
            </w:pPr>
            <w:r>
              <w:t>0110</w:t>
            </w:r>
          </w:p>
          <w:p w:rsidR="001F49C2" w:rsidRPr="001F49C2" w:rsidRDefault="001F49C2" w:rsidP="00E00C4C">
            <w:pPr>
              <w:jc w:val="center"/>
              <w:rPr>
                <w:sz w:val="12"/>
              </w:rPr>
            </w:pPr>
            <w:r>
              <w:t>6</w:t>
            </w:r>
            <w:r w:rsidRPr="001F49C2">
              <w:rPr>
                <w:sz w:val="14"/>
              </w:rPr>
              <w:t>10</w:t>
            </w:r>
          </w:p>
        </w:tc>
        <w:tc>
          <w:tcPr>
            <w:tcW w:w="959" w:type="pct"/>
            <w:vAlign w:val="center"/>
          </w:tcPr>
          <w:p w:rsidR="00357434" w:rsidRDefault="001F49C2" w:rsidP="00662A14">
            <w:pPr>
              <w:jc w:val="center"/>
            </w:pPr>
            <w:r>
              <w:t>0000 0000</w:t>
            </w:r>
          </w:p>
        </w:tc>
      </w:tr>
    </w:tbl>
    <w:p w:rsidR="00357434" w:rsidRDefault="00357434" w:rsidP="00357434"/>
    <w:p w:rsidR="00357434" w:rsidRPr="008C79A0" w:rsidRDefault="00357434" w:rsidP="00357434">
      <w:pPr>
        <w:pStyle w:val="Heading1"/>
      </w:pPr>
      <w:r>
        <w:t>Program Code</w:t>
      </w:r>
    </w:p>
    <w:p w:rsidR="00A52F84" w:rsidRDefault="00357434" w:rsidP="00357434">
      <w:pPr>
        <w:pStyle w:val="Text"/>
      </w:pPr>
      <w:r>
        <w:t>Copy your code here. Please provide comments in your code. This will help me analyze your code and remove any ambiguity</w:t>
      </w:r>
      <w:r w:rsidRPr="007152F7">
        <w:t>.</w:t>
      </w:r>
      <w:r>
        <w:t xml:space="preserve"> </w:t>
      </w:r>
      <w:r w:rsidRPr="00795BD1">
        <w:rPr>
          <w:b/>
          <w:u w:val="single"/>
        </w:rPr>
        <w:t>Provide your code as text, not as a screenshot/</w:t>
      </w:r>
      <w:r>
        <w:rPr>
          <w:b/>
          <w:u w:val="single"/>
        </w:rPr>
        <w:t>image</w:t>
      </w:r>
      <w:r>
        <w:t>.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PBlazeIDE Template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=====================================================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data constants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=====================================================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EINT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zeroN</w:t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  <w:t>EQU</w:t>
      </w:r>
      <w:r w:rsidRPr="003A4E87">
        <w:rPr>
          <w:b/>
          <w:i/>
        </w:rPr>
        <w:tab/>
      </w:r>
      <w:r w:rsidRPr="003A4E87">
        <w:rPr>
          <w:b/>
          <w:i/>
        </w:rPr>
        <w:tab/>
        <w:t xml:space="preserve">  0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Three               EQU       3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LowWipe             EQU       240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HighWipe            EQU       15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Max                 EQU       255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Over</w:t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  <w:t>EQU</w:t>
      </w:r>
      <w:r w:rsidRPr="003A4E87">
        <w:rPr>
          <w:b/>
          <w:i/>
        </w:rPr>
        <w:tab/>
      </w:r>
      <w:r w:rsidRPr="003A4E87">
        <w:rPr>
          <w:b/>
          <w:i/>
        </w:rPr>
        <w:tab/>
        <w:t xml:space="preserve">  100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UpFive</w:t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  <w:t>EQU</w:t>
      </w:r>
      <w:r w:rsidRPr="003A4E87">
        <w:rPr>
          <w:b/>
          <w:i/>
        </w:rPr>
        <w:tab/>
      </w:r>
      <w:r w:rsidRPr="003A4E87">
        <w:rPr>
          <w:b/>
          <w:i/>
        </w:rPr>
        <w:tab/>
        <w:t xml:space="preserve">  80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=====================================================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register aliases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=====================================================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=====================================================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port aliases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=====================================================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input ports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sw_port             DSIN      $00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output ports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led_port            DSOUT     $80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=====================================================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main program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=====================================================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main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loop: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ab/>
        <w:t xml:space="preserve">                LOAD    s4, 0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IN      s0, $00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IN</w:t>
      </w:r>
      <w:r w:rsidRPr="003A4E87">
        <w:rPr>
          <w:b/>
          <w:i/>
        </w:rPr>
        <w:tab/>
      </w:r>
      <w:r w:rsidRPr="003A4E87">
        <w:rPr>
          <w:b/>
          <w:i/>
        </w:rPr>
        <w:tab/>
        <w:t>s6, $00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LOAD      s5, zeroN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check: 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ab/>
        <w:t xml:space="preserve">   </w:t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  <w:t>ADD       s4, 1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LOAD      s1, s5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lastRenderedPageBreak/>
        <w:t xml:space="preserve">                    LOAD      s2, s5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AND       s1, HighWipe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AND       s2, LowWipe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COMP      s1, 5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NC, LowThree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COMP      s2, UpFive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NC, HighThree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proc: 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SL0       s0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C, One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NC, Zero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lastCheck: 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COMP      s4, 8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NZ, check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COMP      s6, Over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NC, Overflow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  <w:t xml:space="preserve">JUMP </w:t>
      </w:r>
      <w:r w:rsidRPr="003A4E87">
        <w:rPr>
          <w:b/>
          <w:i/>
        </w:rPr>
        <w:tab/>
        <w:t xml:space="preserve">  cut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cut: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oi                  EQU       s5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ab/>
        <w:t xml:space="preserve"> </w:t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</w:r>
      <w:r w:rsidRPr="003A4E87">
        <w:rPr>
          <w:b/>
          <w:i/>
        </w:rPr>
        <w:tab/>
        <w:t>OUT       oi, $80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loop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=====================================================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subroutines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>; =====================================================</w:t>
      </w:r>
    </w:p>
    <w:p w:rsidR="003A4E87" w:rsidRPr="003A4E87" w:rsidRDefault="003A4E87" w:rsidP="003A4E87">
      <w:pPr>
        <w:pStyle w:val="Text"/>
        <w:rPr>
          <w:b/>
          <w:i/>
        </w:rPr>
      </w:pP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One: 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SL1       s5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lastCheck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Zero: 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SL0       s5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lastCheck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LowThree: 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ADD       s5, 3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proc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lastRenderedPageBreak/>
        <w:t xml:space="preserve">HighThree: 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ADD       s5, 30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proc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Overflow: </w:t>
      </w:r>
    </w:p>
    <w:p w:rsidR="003A4E87" w:rsidRPr="003A4E87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LOAD      s5, Max</w:t>
      </w:r>
    </w:p>
    <w:p w:rsidR="00357434" w:rsidRDefault="003A4E87" w:rsidP="003A4E87">
      <w:pPr>
        <w:pStyle w:val="Text"/>
        <w:rPr>
          <w:b/>
          <w:i/>
        </w:rPr>
      </w:pPr>
      <w:r w:rsidRPr="003A4E87">
        <w:rPr>
          <w:b/>
          <w:i/>
        </w:rPr>
        <w:t xml:space="preserve">                    JUMP      cut</w:t>
      </w:r>
    </w:p>
    <w:p w:rsidR="004E6559" w:rsidRDefault="004E6559" w:rsidP="003A4E87">
      <w:pPr>
        <w:pStyle w:val="Text"/>
        <w:rPr>
          <w:b/>
          <w:i/>
        </w:rPr>
      </w:pPr>
    </w:p>
    <w:p w:rsidR="004E6559" w:rsidRPr="003A4E87" w:rsidRDefault="004E6559" w:rsidP="003A4E87">
      <w:pPr>
        <w:pStyle w:val="Text"/>
        <w:rPr>
          <w:b/>
          <w:i/>
        </w:rPr>
      </w:pPr>
      <w:bookmarkStart w:id="0" w:name="_GoBack"/>
      <w:bookmarkEnd w:id="0"/>
      <w:r>
        <w:rPr>
          <w:b/>
          <w:i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0.5pt;height:242.25pt">
            <v:imagedata r:id="rId11" o:title="Capture"/>
          </v:shape>
        </w:pict>
      </w:r>
    </w:p>
    <w:sectPr w:rsidR="004E6559" w:rsidRPr="003A4E87" w:rsidSect="003E0B56"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6924" w:rsidRDefault="00F36924" w:rsidP="00986644">
      <w:r>
        <w:separator/>
      </w:r>
    </w:p>
  </w:endnote>
  <w:endnote w:type="continuationSeparator" w:id="0">
    <w:p w:rsidR="00F36924" w:rsidRDefault="00F36924" w:rsidP="00986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6644" w:rsidRDefault="00986644">
    <w:pPr>
      <w:pStyle w:val="Footer"/>
      <w:jc w:val="right"/>
    </w:pPr>
    <w:r w:rsidRPr="00986644">
      <w:rPr>
        <w:rStyle w:val="footerChar0"/>
      </w:rPr>
      <w:fldChar w:fldCharType="begin"/>
    </w:r>
    <w:r w:rsidRPr="00986644">
      <w:rPr>
        <w:rStyle w:val="footerChar0"/>
      </w:rPr>
      <w:instrText xml:space="preserve"> PAGE   \* MERGEFORMAT </w:instrText>
    </w:r>
    <w:r w:rsidRPr="00986644">
      <w:rPr>
        <w:rStyle w:val="footerChar0"/>
      </w:rPr>
      <w:fldChar w:fldCharType="separate"/>
    </w:r>
    <w:r w:rsidR="004E6559">
      <w:rPr>
        <w:rStyle w:val="footerChar0"/>
        <w:noProof/>
      </w:rPr>
      <w:t>5</w:t>
    </w:r>
    <w:r w:rsidRPr="00986644">
      <w:rPr>
        <w:rStyle w:val="footerChar0"/>
      </w:rPr>
      <w:fldChar w:fldCharType="end"/>
    </w:r>
  </w:p>
  <w:p w:rsidR="00986644" w:rsidRDefault="009866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6924" w:rsidRDefault="00F36924" w:rsidP="00986644">
      <w:r>
        <w:separator/>
      </w:r>
    </w:p>
  </w:footnote>
  <w:footnote w:type="continuationSeparator" w:id="0">
    <w:p w:rsidR="00F36924" w:rsidRDefault="00F36924" w:rsidP="009866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17354"/>
    <w:multiLevelType w:val="hybridMultilevel"/>
    <w:tmpl w:val="3BB0571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C805B0"/>
    <w:multiLevelType w:val="hybridMultilevel"/>
    <w:tmpl w:val="78D29B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D311C8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E3D6FEC"/>
    <w:multiLevelType w:val="hybridMultilevel"/>
    <w:tmpl w:val="EE862E28"/>
    <w:lvl w:ilvl="0" w:tplc="F4CCD220">
      <w:start w:val="1"/>
      <w:numFmt w:val="lowerRoman"/>
      <w:lvlText w:val="%1."/>
      <w:lvlJc w:val="center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9E67DA"/>
    <w:multiLevelType w:val="hybridMultilevel"/>
    <w:tmpl w:val="D5443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839CE"/>
    <w:multiLevelType w:val="hybridMultilevel"/>
    <w:tmpl w:val="875433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A21010"/>
    <w:multiLevelType w:val="hybridMultilevel"/>
    <w:tmpl w:val="C3A8B090"/>
    <w:lvl w:ilvl="0" w:tplc="1F626886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8E03E4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FAA40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32F3E33"/>
    <w:multiLevelType w:val="hybridMultilevel"/>
    <w:tmpl w:val="D5E073C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A7445F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CA6773F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10C2825"/>
    <w:multiLevelType w:val="hybridMultilevel"/>
    <w:tmpl w:val="7E3A09FC"/>
    <w:lvl w:ilvl="0" w:tplc="4B50B1CC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561545"/>
    <w:multiLevelType w:val="hybridMultilevel"/>
    <w:tmpl w:val="4210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89197C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BDD18B4"/>
    <w:multiLevelType w:val="hybridMultilevel"/>
    <w:tmpl w:val="E48EC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9A39FA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5391164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7C123F6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734606A8"/>
    <w:multiLevelType w:val="hybridMultilevel"/>
    <w:tmpl w:val="F4E80A8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6990FC1"/>
    <w:multiLevelType w:val="hybridMultilevel"/>
    <w:tmpl w:val="0250000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D43847"/>
    <w:multiLevelType w:val="hybridMultilevel"/>
    <w:tmpl w:val="90D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21"/>
  </w:num>
  <w:num w:numId="5">
    <w:abstractNumId w:val="13"/>
  </w:num>
  <w:num w:numId="6">
    <w:abstractNumId w:val="16"/>
  </w:num>
  <w:num w:numId="7">
    <w:abstractNumId w:val="17"/>
  </w:num>
  <w:num w:numId="8">
    <w:abstractNumId w:val="14"/>
  </w:num>
  <w:num w:numId="9">
    <w:abstractNumId w:val="10"/>
  </w:num>
  <w:num w:numId="10">
    <w:abstractNumId w:val="18"/>
  </w:num>
  <w:num w:numId="11">
    <w:abstractNumId w:val="2"/>
  </w:num>
  <w:num w:numId="12">
    <w:abstractNumId w:val="15"/>
  </w:num>
  <w:num w:numId="13">
    <w:abstractNumId w:val="12"/>
  </w:num>
  <w:num w:numId="14">
    <w:abstractNumId w:val="19"/>
  </w:num>
  <w:num w:numId="15">
    <w:abstractNumId w:val="6"/>
  </w:num>
  <w:num w:numId="16">
    <w:abstractNumId w:val="1"/>
  </w:num>
  <w:num w:numId="17">
    <w:abstractNumId w:val="9"/>
  </w:num>
  <w:num w:numId="18">
    <w:abstractNumId w:val="5"/>
  </w:num>
  <w:num w:numId="19">
    <w:abstractNumId w:val="3"/>
  </w:num>
  <w:num w:numId="20">
    <w:abstractNumId w:val="0"/>
  </w:num>
  <w:num w:numId="21">
    <w:abstractNumId w:val="20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jI0MLM0NzUzMDRQ0lEKTi0uzszPAykwrAUAO2khTSwAAAA="/>
  </w:docVars>
  <w:rsids>
    <w:rsidRoot w:val="00D756EA"/>
    <w:rsid w:val="00020D90"/>
    <w:rsid w:val="000A19E3"/>
    <w:rsid w:val="000C6591"/>
    <w:rsid w:val="00110B50"/>
    <w:rsid w:val="00143701"/>
    <w:rsid w:val="00152242"/>
    <w:rsid w:val="00177DBA"/>
    <w:rsid w:val="001B1B44"/>
    <w:rsid w:val="001B238C"/>
    <w:rsid w:val="001B2A62"/>
    <w:rsid w:val="001E2219"/>
    <w:rsid w:val="001E5DB2"/>
    <w:rsid w:val="001F49C2"/>
    <w:rsid w:val="00210686"/>
    <w:rsid w:val="00216D97"/>
    <w:rsid w:val="00222A2D"/>
    <w:rsid w:val="00247A05"/>
    <w:rsid w:val="002744FC"/>
    <w:rsid w:val="00275DF0"/>
    <w:rsid w:val="002827B1"/>
    <w:rsid w:val="002A5D81"/>
    <w:rsid w:val="002B46CA"/>
    <w:rsid w:val="002D2E20"/>
    <w:rsid w:val="002E0D83"/>
    <w:rsid w:val="002E1656"/>
    <w:rsid w:val="002F6312"/>
    <w:rsid w:val="003135B6"/>
    <w:rsid w:val="003263CF"/>
    <w:rsid w:val="00337424"/>
    <w:rsid w:val="00355CA5"/>
    <w:rsid w:val="00357434"/>
    <w:rsid w:val="0037519B"/>
    <w:rsid w:val="00376EE6"/>
    <w:rsid w:val="00391AF9"/>
    <w:rsid w:val="003A4E87"/>
    <w:rsid w:val="003E0B56"/>
    <w:rsid w:val="003E3130"/>
    <w:rsid w:val="003E70B7"/>
    <w:rsid w:val="003F1E25"/>
    <w:rsid w:val="003F24F7"/>
    <w:rsid w:val="003F4CC3"/>
    <w:rsid w:val="003F52CE"/>
    <w:rsid w:val="00455368"/>
    <w:rsid w:val="004A6006"/>
    <w:rsid w:val="004B72D9"/>
    <w:rsid w:val="004C47C5"/>
    <w:rsid w:val="004E6559"/>
    <w:rsid w:val="004E7981"/>
    <w:rsid w:val="0050750D"/>
    <w:rsid w:val="005212BD"/>
    <w:rsid w:val="00527635"/>
    <w:rsid w:val="005276DB"/>
    <w:rsid w:val="0056457C"/>
    <w:rsid w:val="00575EDB"/>
    <w:rsid w:val="005D5978"/>
    <w:rsid w:val="005D70F0"/>
    <w:rsid w:val="005E0DE4"/>
    <w:rsid w:val="00641B0E"/>
    <w:rsid w:val="00663440"/>
    <w:rsid w:val="006739A9"/>
    <w:rsid w:val="00674215"/>
    <w:rsid w:val="006C653C"/>
    <w:rsid w:val="006C7C38"/>
    <w:rsid w:val="007132F8"/>
    <w:rsid w:val="007152F7"/>
    <w:rsid w:val="00723AA9"/>
    <w:rsid w:val="00730747"/>
    <w:rsid w:val="0078777D"/>
    <w:rsid w:val="007919D8"/>
    <w:rsid w:val="007A691C"/>
    <w:rsid w:val="007F289B"/>
    <w:rsid w:val="00821EEE"/>
    <w:rsid w:val="00827B58"/>
    <w:rsid w:val="00865776"/>
    <w:rsid w:val="0087309E"/>
    <w:rsid w:val="00896317"/>
    <w:rsid w:val="008B6375"/>
    <w:rsid w:val="008C79A0"/>
    <w:rsid w:val="008D077B"/>
    <w:rsid w:val="008D5E18"/>
    <w:rsid w:val="008E012A"/>
    <w:rsid w:val="00907F04"/>
    <w:rsid w:val="0091452C"/>
    <w:rsid w:val="00944A8B"/>
    <w:rsid w:val="00986644"/>
    <w:rsid w:val="009A1FB6"/>
    <w:rsid w:val="00A1618B"/>
    <w:rsid w:val="00A22A1C"/>
    <w:rsid w:val="00A22D2B"/>
    <w:rsid w:val="00A52F84"/>
    <w:rsid w:val="00A60F22"/>
    <w:rsid w:val="00A7552C"/>
    <w:rsid w:val="00AB19BD"/>
    <w:rsid w:val="00AE2637"/>
    <w:rsid w:val="00B06DF5"/>
    <w:rsid w:val="00B12314"/>
    <w:rsid w:val="00B34976"/>
    <w:rsid w:val="00B56667"/>
    <w:rsid w:val="00B65AF0"/>
    <w:rsid w:val="00B72B4D"/>
    <w:rsid w:val="00BA0AA8"/>
    <w:rsid w:val="00BC0527"/>
    <w:rsid w:val="00BC6FA3"/>
    <w:rsid w:val="00C153B1"/>
    <w:rsid w:val="00C167EF"/>
    <w:rsid w:val="00C41962"/>
    <w:rsid w:val="00C46E8B"/>
    <w:rsid w:val="00C62EE4"/>
    <w:rsid w:val="00C766FB"/>
    <w:rsid w:val="00C84FB8"/>
    <w:rsid w:val="00C96606"/>
    <w:rsid w:val="00CE3BF8"/>
    <w:rsid w:val="00CF2B0C"/>
    <w:rsid w:val="00D24E8A"/>
    <w:rsid w:val="00D34D63"/>
    <w:rsid w:val="00D60D95"/>
    <w:rsid w:val="00D756EA"/>
    <w:rsid w:val="00DB48F5"/>
    <w:rsid w:val="00DD3268"/>
    <w:rsid w:val="00E00C4C"/>
    <w:rsid w:val="00E022C1"/>
    <w:rsid w:val="00E21E23"/>
    <w:rsid w:val="00E549B6"/>
    <w:rsid w:val="00E647A9"/>
    <w:rsid w:val="00E741A1"/>
    <w:rsid w:val="00E827B6"/>
    <w:rsid w:val="00EA6EC3"/>
    <w:rsid w:val="00EC4B19"/>
    <w:rsid w:val="00EC4DA5"/>
    <w:rsid w:val="00F227B4"/>
    <w:rsid w:val="00F36924"/>
    <w:rsid w:val="00F56CB8"/>
    <w:rsid w:val="00F8014C"/>
    <w:rsid w:val="00F93874"/>
    <w:rsid w:val="00FB45FC"/>
    <w:rsid w:val="00FC1E1A"/>
    <w:rsid w:val="00FC6188"/>
    <w:rsid w:val="00FD4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AB746"/>
  <w15:docId w15:val="{BE60827A-5FC2-4175-A66E-319ABBFDC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52F7"/>
    <w:pPr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9BD"/>
    <w:pPr>
      <w:keepNext/>
      <w:keepLines/>
      <w:numPr>
        <w:numId w:val="13"/>
      </w:numPr>
      <w:ind w:left="360"/>
      <w:outlineLvl w:val="0"/>
    </w:pPr>
    <w:rPr>
      <w:rFonts w:eastAsia="Times New Roman"/>
      <w:b/>
      <w:bCs/>
      <w:color w:val="00000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56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B19BD"/>
    <w:rPr>
      <w:rFonts w:eastAsia="Times New Roman"/>
      <w:b/>
      <w:bCs/>
      <w:color w:val="000000"/>
      <w:sz w:val="2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6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56EA"/>
    <w:rPr>
      <w:rFonts w:ascii="Tahoma" w:hAnsi="Tahoma" w:cs="Tahoma"/>
      <w:sz w:val="16"/>
      <w:szCs w:val="16"/>
    </w:rPr>
  </w:style>
  <w:style w:type="paragraph" w:customStyle="1" w:styleId="LabTitle">
    <w:name w:val="Lab_Title"/>
    <w:basedOn w:val="Normal"/>
    <w:link w:val="LabTitleChar"/>
    <w:qFormat/>
    <w:rsid w:val="00D756EA"/>
    <w:pPr>
      <w:jc w:val="center"/>
    </w:pPr>
    <w:rPr>
      <w:b/>
    </w:rPr>
  </w:style>
  <w:style w:type="paragraph" w:styleId="Header">
    <w:name w:val="header"/>
    <w:basedOn w:val="Normal"/>
    <w:link w:val="HeaderChar"/>
    <w:uiPriority w:val="99"/>
    <w:semiHidden/>
    <w:unhideWhenUsed/>
    <w:rsid w:val="00986644"/>
    <w:pPr>
      <w:tabs>
        <w:tab w:val="center" w:pos="4680"/>
        <w:tab w:val="right" w:pos="9360"/>
      </w:tabs>
    </w:pPr>
  </w:style>
  <w:style w:type="character" w:customStyle="1" w:styleId="LabTitleChar">
    <w:name w:val="Lab_Title Char"/>
    <w:link w:val="LabTitle"/>
    <w:rsid w:val="00D756EA"/>
    <w:rPr>
      <w:b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86644"/>
  </w:style>
  <w:style w:type="paragraph" w:styleId="Footer">
    <w:name w:val="footer"/>
    <w:basedOn w:val="Normal"/>
    <w:link w:val="FooterChar"/>
    <w:uiPriority w:val="99"/>
    <w:unhideWhenUsed/>
    <w:rsid w:val="009866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6644"/>
  </w:style>
  <w:style w:type="paragraph" w:customStyle="1" w:styleId="Footer1">
    <w:name w:val="Footer1"/>
    <w:basedOn w:val="Footer"/>
    <w:link w:val="footerChar0"/>
    <w:qFormat/>
    <w:rsid w:val="00986644"/>
    <w:pPr>
      <w:jc w:val="right"/>
    </w:pPr>
    <w:rPr>
      <w:sz w:val="16"/>
    </w:rPr>
  </w:style>
  <w:style w:type="paragraph" w:styleId="ListParagraph">
    <w:name w:val="List Paragraph"/>
    <w:basedOn w:val="Normal"/>
    <w:uiPriority w:val="34"/>
    <w:qFormat/>
    <w:rsid w:val="00986644"/>
    <w:pPr>
      <w:ind w:left="720"/>
      <w:contextualSpacing/>
    </w:pPr>
  </w:style>
  <w:style w:type="character" w:customStyle="1" w:styleId="footerChar0">
    <w:name w:val="footer Char"/>
    <w:link w:val="Footer1"/>
    <w:rsid w:val="00986644"/>
    <w:rPr>
      <w:sz w:val="16"/>
    </w:rPr>
  </w:style>
  <w:style w:type="character" w:styleId="Hyperlink">
    <w:name w:val="Hyperlink"/>
    <w:uiPriority w:val="99"/>
    <w:unhideWhenUsed/>
    <w:rsid w:val="003263CF"/>
    <w:rPr>
      <w:color w:val="0000FF"/>
      <w:u w:val="single"/>
    </w:rPr>
  </w:style>
  <w:style w:type="paragraph" w:customStyle="1" w:styleId="Text">
    <w:name w:val="Text"/>
    <w:basedOn w:val="Normal"/>
    <w:link w:val="TextChar"/>
    <w:qFormat/>
    <w:rsid w:val="008B6375"/>
    <w:pPr>
      <w:ind w:firstLine="360"/>
    </w:pPr>
  </w:style>
  <w:style w:type="character" w:customStyle="1" w:styleId="TextChar">
    <w:name w:val="Text Char"/>
    <w:link w:val="Text"/>
    <w:rsid w:val="008B6375"/>
    <w:rPr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C84FB8"/>
    <w:pPr>
      <w:spacing w:after="120"/>
      <w:jc w:val="center"/>
    </w:pPr>
    <w:rPr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84FB8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D2E2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1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://scholar.google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ibrary.fullerton.edu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8BF417-39BC-4408-B443-5843A8406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5</Pages>
  <Words>856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DIN</Company>
  <LinksUpToDate>false</LinksUpToDate>
  <CharactersWithSpaces>5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faller</dc:creator>
  <cp:lastModifiedBy>ee-student</cp:lastModifiedBy>
  <cp:revision>35</cp:revision>
  <dcterms:created xsi:type="dcterms:W3CDTF">2015-01-21T22:02:00Z</dcterms:created>
  <dcterms:modified xsi:type="dcterms:W3CDTF">2019-04-08T22:51:00Z</dcterms:modified>
</cp:coreProperties>
</file>